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E6C54" w14:textId="04E00D07" w:rsidR="00C9312F" w:rsidRPr="00B40689" w:rsidRDefault="00B40689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(</w:t>
      </w:r>
      <w:r w:rsidR="00C9312F" w:rsidRPr="00B40689">
        <w:rPr>
          <w:rFonts w:ascii="Times New Roman" w:eastAsia="ＭＳ Ｐ明朝" w:hAnsi="Times New Roman" w:cs="Times New Roman"/>
        </w:rPr>
        <w:t>様式</w:t>
      </w:r>
      <w:r w:rsidRPr="00B40689">
        <w:rPr>
          <w:rFonts w:ascii="Times New Roman" w:eastAsia="ＭＳ Ｐ明朝" w:hAnsi="Times New Roman" w:cs="Times New Roman"/>
        </w:rPr>
        <w:t>1)</w:t>
      </w:r>
    </w:p>
    <w:p w14:paraId="6D4EAA41" w14:textId="77777777" w:rsidR="00C9312F" w:rsidRPr="00B40689" w:rsidRDefault="00C9312F" w:rsidP="00C9312F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学会賞候補者業績書及び推薦書</w:t>
      </w:r>
    </w:p>
    <w:p w14:paraId="7DE67459" w14:textId="77777777" w:rsidR="00727FAF" w:rsidRPr="00B40689" w:rsidRDefault="00727FAF" w:rsidP="00C9312F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0D0A7A8A" w14:textId="77777777" w:rsidR="00570FE9" w:rsidRPr="00B40689" w:rsidRDefault="00570FE9" w:rsidP="00C9312F">
      <w:pPr>
        <w:jc w:val="right"/>
        <w:rPr>
          <w:rFonts w:ascii="Times New Roman" w:eastAsia="ＭＳ Ｐ明朝" w:hAnsi="Times New Roman" w:cs="Times New Roman"/>
        </w:rPr>
      </w:pPr>
    </w:p>
    <w:p w14:paraId="660BAB84" w14:textId="7CE3430B" w:rsidR="00C9312F" w:rsidRPr="00B40689" w:rsidRDefault="00C9312F" w:rsidP="00C9312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 w:rsidR="00B40689"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68BFC74F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204E122B" w14:textId="4BFB02BC" w:rsidR="00C9312F" w:rsidRPr="00B40689" w:rsidRDefault="00C9312F" w:rsidP="00C9312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6E1BC7BF" w14:textId="5DFAF390" w:rsidR="00C9312F" w:rsidRPr="00B40689" w:rsidRDefault="00B40689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="00727FAF"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3ACAD935" w14:textId="0619424B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12FB929C" w14:textId="560A1E90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583421AB" w14:textId="77777777" w:rsidR="00727FAF" w:rsidRPr="00B40689" w:rsidRDefault="00727FAF" w:rsidP="00727FAF">
      <w:pPr>
        <w:jc w:val="right"/>
        <w:rPr>
          <w:rFonts w:ascii="Times New Roman" w:eastAsia="ＭＳ Ｐ明朝" w:hAnsi="Times New Roman" w:cs="Times New Roman"/>
        </w:rPr>
      </w:pPr>
    </w:p>
    <w:p w14:paraId="62FC8365" w14:textId="067D0F9D" w:rsidR="00727FAF" w:rsidRPr="00B40689" w:rsidRDefault="00C9312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0C49B793" w14:textId="77777777" w:rsidR="00C9312F" w:rsidRPr="00B40689" w:rsidRDefault="00C9312F" w:rsidP="00727FA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="00727FAF" w:rsidRPr="00B40689">
        <w:rPr>
          <w:rFonts w:ascii="Times New Roman" w:eastAsia="ＭＳ Ｐ明朝" w:hAnsi="Times New Roman" w:cs="Times New Roman"/>
        </w:rPr>
        <w:t xml:space="preserve"> </w:t>
      </w:r>
    </w:p>
    <w:p w14:paraId="03143BE0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3A49C011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570FE9" w:rsidRPr="00B40689" w14:paraId="2CF6F741" w14:textId="77777777" w:rsidTr="00265C9D">
        <w:trPr>
          <w:trHeight w:val="611"/>
        </w:trPr>
        <w:tc>
          <w:tcPr>
            <w:tcW w:w="5098" w:type="dxa"/>
          </w:tcPr>
          <w:p w14:paraId="3A5A0ECA" w14:textId="0B1B32ED" w:rsidR="00570FE9" w:rsidRPr="00B40689" w:rsidRDefault="00570FE9" w:rsidP="00C9312F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</w:tc>
        <w:tc>
          <w:tcPr>
            <w:tcW w:w="3799" w:type="dxa"/>
          </w:tcPr>
          <w:p w14:paraId="2BF63838" w14:textId="594AC36B" w:rsidR="003F602B" w:rsidRPr="00B40689" w:rsidRDefault="00570FE9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  <w:p w14:paraId="1FD79835" w14:textId="54606685" w:rsidR="00570FE9" w:rsidRPr="00B40689" w:rsidRDefault="00265C9D" w:rsidP="003F602B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月</w:t>
            </w:r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570FE9" w:rsidRPr="00B40689" w14:paraId="67822701" w14:textId="77777777" w:rsidTr="00265C9D">
        <w:trPr>
          <w:trHeight w:val="563"/>
        </w:trPr>
        <w:tc>
          <w:tcPr>
            <w:tcW w:w="8897" w:type="dxa"/>
            <w:gridSpan w:val="2"/>
          </w:tcPr>
          <w:p w14:paraId="197855D4" w14:textId="7B531E88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0D17301" w14:textId="77777777" w:rsidR="00727FAF" w:rsidRDefault="00727FAF" w:rsidP="00570FE9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209DC243" w14:textId="77777777" w:rsidR="00780B15" w:rsidRDefault="00780B15" w:rsidP="00570FE9">
            <w:pPr>
              <w:rPr>
                <w:rFonts w:ascii="Times New Roman" w:eastAsia="ＭＳ Ｐ明朝" w:hAnsi="Times New Roman" w:cs="Times New Roman"/>
              </w:rPr>
            </w:pPr>
          </w:p>
          <w:p w14:paraId="4FF790FD" w14:textId="6E35CA46" w:rsidR="00780B15" w:rsidRPr="00B40689" w:rsidRDefault="00780B15" w:rsidP="00570FE9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727FAF" w:rsidRPr="00B40689" w14:paraId="76F0E447" w14:textId="77777777" w:rsidTr="006D2E4E">
        <w:trPr>
          <w:trHeight w:val="902"/>
        </w:trPr>
        <w:tc>
          <w:tcPr>
            <w:tcW w:w="8897" w:type="dxa"/>
            <w:gridSpan w:val="2"/>
          </w:tcPr>
          <w:p w14:paraId="071F3D30" w14:textId="4E466F73" w:rsidR="00727FAF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当学会会員歴・役員歴</w:t>
            </w:r>
          </w:p>
          <w:p w14:paraId="12022277" w14:textId="797A5445" w:rsidR="006D2E4E" w:rsidRPr="006D2E4E" w:rsidRDefault="006D2E4E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3F602B" w:rsidRPr="00311C8A" w14:paraId="76738543" w14:textId="77777777" w:rsidTr="00311C8A">
        <w:trPr>
          <w:trHeight w:val="837"/>
        </w:trPr>
        <w:tc>
          <w:tcPr>
            <w:tcW w:w="8897" w:type="dxa"/>
            <w:gridSpan w:val="2"/>
          </w:tcPr>
          <w:p w14:paraId="127268B7" w14:textId="7A83CF65" w:rsidR="003F602B" w:rsidRPr="00B40689" w:rsidRDefault="00311C8A" w:rsidP="003F602B">
            <w:pPr>
              <w:rPr>
                <w:rFonts w:ascii="Times New Roman" w:eastAsia="ＭＳ Ｐ明朝" w:hAnsi="Times New Roman" w:cs="Times New Roman"/>
                <w:sz w:val="18"/>
              </w:rPr>
            </w:pPr>
            <w:r>
              <w:rPr>
                <w:rFonts w:ascii="Times New Roman" w:eastAsia="ＭＳ Ｐ明朝" w:hAnsi="Times New Roman" w:cs="Times New Roman" w:hint="eastAsia"/>
                <w:sz w:val="18"/>
              </w:rPr>
              <w:t>題目</w:t>
            </w:r>
          </w:p>
          <w:p w14:paraId="4A27DDC4" w14:textId="448EEEC7" w:rsidR="006D2E4E" w:rsidRPr="00311C8A" w:rsidRDefault="006D2E4E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11C8A" w:rsidRPr="00B40689" w14:paraId="24ECB668" w14:textId="77777777" w:rsidTr="00C95FC8">
        <w:trPr>
          <w:trHeight w:val="274"/>
        </w:trPr>
        <w:tc>
          <w:tcPr>
            <w:tcW w:w="8897" w:type="dxa"/>
            <w:gridSpan w:val="2"/>
          </w:tcPr>
          <w:p w14:paraId="29BC06D0" w14:textId="77777777" w:rsidR="00311C8A" w:rsidRPr="00B40689" w:rsidRDefault="00311C8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業績の概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2D5E1D60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13F7C19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F44DE9C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48F31D8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ACCA0BE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8CD1275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3984DA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51D4C02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BA3FA13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5E57F63C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E225A96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7E7057F7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06DE585A" w14:textId="3D22CBD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7AF2CD1F" w14:textId="4FB40C2E" w:rsidR="006D2E4E" w:rsidRDefault="006D2E4E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1E11EFDF" w14:textId="77777777" w:rsidR="00C95FC8" w:rsidRDefault="00C95FC8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0908FE2" w14:textId="05D4576D" w:rsidR="00D567C9" w:rsidRPr="00C95FC8" w:rsidRDefault="00D567C9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11C8A" w:rsidRPr="00B40689" w14:paraId="10762807" w14:textId="77777777" w:rsidTr="006D2E4E">
        <w:trPr>
          <w:trHeight w:val="3259"/>
        </w:trPr>
        <w:tc>
          <w:tcPr>
            <w:tcW w:w="8897" w:type="dxa"/>
            <w:gridSpan w:val="2"/>
          </w:tcPr>
          <w:p w14:paraId="109086E0" w14:textId="77777777" w:rsidR="00C95FC8" w:rsidRPr="00B40689" w:rsidRDefault="00C95FC8" w:rsidP="00C95F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活動等から主要なものを各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5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つ以内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4ADA53F" w14:textId="77777777" w:rsidR="00311C8A" w:rsidRDefault="00311C8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914FAE2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F0A2C76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0607018D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23EC9D45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5C38C22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5427B6F0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8C637F0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1591431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1C408A4C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5044989D" w14:textId="729F962D" w:rsidR="00AE682A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F511FB3" w14:textId="77777777" w:rsidR="00AE682A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18690875" w14:textId="730635A3" w:rsidR="00AE682A" w:rsidRPr="00B40689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311C8A" w:rsidRPr="00B40689" w14:paraId="1D97C955" w14:textId="77777777" w:rsidTr="00681599">
        <w:trPr>
          <w:trHeight w:val="6831"/>
        </w:trPr>
        <w:tc>
          <w:tcPr>
            <w:tcW w:w="8897" w:type="dxa"/>
            <w:gridSpan w:val="2"/>
          </w:tcPr>
          <w:p w14:paraId="05B077F7" w14:textId="77777777" w:rsidR="00C95FC8" w:rsidRPr="00B40689" w:rsidRDefault="00C95FC8" w:rsidP="00C95F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4BEFA5E" w14:textId="77777777" w:rsidR="00311C8A" w:rsidRPr="00681599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63138BE8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7FEB2ECD" w14:textId="77777777" w:rsidR="00727FAF" w:rsidRPr="00B40689" w:rsidRDefault="00C9312F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="009B7E0C" w:rsidRPr="00B40689">
        <w:rPr>
          <w:rFonts w:ascii="Times New Roman" w:eastAsia="ＭＳ Ｐ明朝" w:hAnsi="Times New Roman" w:cs="Times New Roman"/>
        </w:rPr>
        <w:t>に添付して</w:t>
      </w:r>
      <w:r w:rsidRPr="00B40689">
        <w:rPr>
          <w:rFonts w:ascii="Times New Roman" w:eastAsia="ＭＳ Ｐ明朝" w:hAnsi="Times New Roman" w:cs="Times New Roman"/>
        </w:rPr>
        <w:t>送付する。</w:t>
      </w:r>
    </w:p>
    <w:p w14:paraId="7C6F6169" w14:textId="77777777" w:rsidR="00C9312F" w:rsidRPr="00B40689" w:rsidRDefault="009B7E0C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</w:t>
      </w:r>
      <w:r w:rsidR="00C9312F" w:rsidRPr="00B40689">
        <w:rPr>
          <w:rFonts w:ascii="Times New Roman" w:eastAsia="ＭＳ Ｐ明朝" w:hAnsi="Times New Roman" w:cs="Times New Roman"/>
        </w:rPr>
        <w:t>提出の締切</w:t>
      </w:r>
      <w:r w:rsidRPr="00B40689">
        <w:rPr>
          <w:rFonts w:ascii="Times New Roman" w:eastAsia="ＭＳ Ｐ明朝" w:hAnsi="Times New Roman" w:cs="Times New Roman"/>
        </w:rPr>
        <w:t>日</w:t>
      </w:r>
      <w:r w:rsidR="00C9312F" w:rsidRPr="00B40689">
        <w:rPr>
          <w:rFonts w:ascii="Times New Roman" w:eastAsia="ＭＳ Ｐ明朝" w:hAnsi="Times New Roman" w:cs="Times New Roman"/>
        </w:rPr>
        <w:t>は、</w:t>
      </w:r>
      <w:r w:rsidR="00C9312F" w:rsidRPr="00B40689">
        <w:rPr>
          <w:rFonts w:ascii="Times New Roman" w:eastAsia="ＭＳ Ｐ明朝" w:hAnsi="Times New Roman" w:cs="Times New Roman"/>
        </w:rPr>
        <w:t>11</w:t>
      </w:r>
      <w:r w:rsidR="00C9312F" w:rsidRPr="00B40689">
        <w:rPr>
          <w:rFonts w:ascii="Times New Roman" w:eastAsia="ＭＳ Ｐ明朝" w:hAnsi="Times New Roman" w:cs="Times New Roman"/>
        </w:rPr>
        <w:t>月</w:t>
      </w:r>
      <w:r w:rsidRPr="00B40689">
        <w:rPr>
          <w:rFonts w:ascii="Times New Roman" w:eastAsia="ＭＳ Ｐ明朝" w:hAnsi="Times New Roman" w:cs="Times New Roman"/>
        </w:rPr>
        <w:t>末日まで</w:t>
      </w:r>
      <w:r w:rsidR="0048755F" w:rsidRPr="00B40689">
        <w:rPr>
          <w:rFonts w:ascii="Times New Roman" w:eastAsia="ＭＳ Ｐ明朝" w:hAnsi="Times New Roman" w:cs="Times New Roman"/>
        </w:rPr>
        <w:t>とする。</w:t>
      </w:r>
    </w:p>
    <w:p w14:paraId="57F8EB8F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0371B4E1" w14:textId="77777777" w:rsidR="00727FAF" w:rsidRPr="00B40689" w:rsidRDefault="0048755F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</w:t>
      </w:r>
      <w:r w:rsidR="00C9312F" w:rsidRPr="00B40689">
        <w:rPr>
          <w:rFonts w:ascii="Times New Roman" w:eastAsia="ＭＳ Ｐ明朝" w:hAnsi="Times New Roman" w:cs="Times New Roman"/>
        </w:rPr>
        <w:t>総務担当</w:t>
      </w:r>
      <w:r w:rsidRPr="00B40689">
        <w:rPr>
          <w:rFonts w:ascii="Times New Roman" w:eastAsia="ＭＳ Ｐ明朝" w:hAnsi="Times New Roman" w:cs="Times New Roman"/>
        </w:rPr>
        <w:t>】</w:t>
      </w:r>
    </w:p>
    <w:p w14:paraId="3C34CCBE" w14:textId="503732BC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="002F3174" w:rsidRPr="002F3174">
        <w:rPr>
          <w:rFonts w:ascii="Times New Roman" w:eastAsia="ＭＳ Ｐ明朝" w:hAnsi="Times New Roman" w:cs="Times New Roman"/>
        </w:rPr>
        <w:t>882-0801</w:t>
      </w:r>
      <w:r w:rsidRPr="00B40689">
        <w:rPr>
          <w:rFonts w:ascii="Times New Roman" w:eastAsia="ＭＳ Ｐ明朝" w:hAnsi="Times New Roman" w:cs="Times New Roman"/>
        </w:rPr>
        <w:t xml:space="preserve">　</w:t>
      </w:r>
      <w:r w:rsidR="002F3174" w:rsidRPr="002F3174">
        <w:rPr>
          <w:rFonts w:ascii="Times New Roman" w:eastAsia="ＭＳ Ｐ明朝" w:hAnsi="Times New Roman" w:cs="Times New Roman"/>
        </w:rPr>
        <w:t>宮崎県延岡市野田町</w:t>
      </w:r>
      <w:r w:rsidR="002F3174" w:rsidRPr="002F3174">
        <w:rPr>
          <w:rFonts w:ascii="Times New Roman" w:eastAsia="ＭＳ Ｐ明朝" w:hAnsi="Times New Roman" w:cs="Times New Roman"/>
        </w:rPr>
        <w:t xml:space="preserve"> 5125-1</w:t>
      </w:r>
      <w:r w:rsidRPr="00B40689">
        <w:rPr>
          <w:rFonts w:ascii="Times New Roman" w:eastAsia="ＭＳ Ｐ明朝" w:hAnsi="Times New Roman" w:cs="Times New Roman"/>
        </w:rPr>
        <w:t xml:space="preserve">  </w:t>
      </w:r>
      <w:r w:rsidR="002F3174" w:rsidRPr="002F3174">
        <w:rPr>
          <w:rFonts w:ascii="Times New Roman" w:eastAsia="ＭＳ Ｐ明朝" w:hAnsi="Times New Roman" w:cs="Times New Roman"/>
        </w:rPr>
        <w:t>安本</w:t>
      </w:r>
      <w:r w:rsidR="002F3174" w:rsidRPr="002F3174">
        <w:rPr>
          <w:rFonts w:ascii="Times New Roman" w:eastAsia="ＭＳ Ｐ明朝" w:hAnsi="Times New Roman" w:cs="Times New Roman"/>
        </w:rPr>
        <w:t xml:space="preserve"> </w:t>
      </w:r>
      <w:r w:rsidR="002F3174" w:rsidRPr="002F3174">
        <w:rPr>
          <w:rFonts w:ascii="Times New Roman" w:eastAsia="ＭＳ Ｐ明朝" w:hAnsi="Times New Roman" w:cs="Times New Roman"/>
        </w:rPr>
        <w:t>潤一</w:t>
      </w:r>
    </w:p>
    <w:p w14:paraId="509F66EB" w14:textId="2DE6A370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 xml:space="preserve">Tel: </w:t>
      </w:r>
      <w:r w:rsidR="002F3174" w:rsidRPr="002F3174">
        <w:rPr>
          <w:rFonts w:ascii="Times New Roman" w:eastAsia="ＭＳ Ｐ明朝" w:hAnsi="Times New Roman" w:cs="Times New Roman"/>
        </w:rPr>
        <w:t>090-5927-1313</w:t>
      </w:r>
      <w:r w:rsidRPr="00B40689">
        <w:rPr>
          <w:rFonts w:ascii="Times New Roman" w:eastAsia="ＭＳ Ｐ明朝" w:hAnsi="Times New Roman" w:cs="Times New Roman"/>
        </w:rPr>
        <w:t xml:space="preserve">    E-mail: </w:t>
      </w:r>
      <w:proofErr w:type="spellStart"/>
      <w:r w:rsidR="002F3174" w:rsidRPr="002F3174">
        <w:rPr>
          <w:rFonts w:ascii="Times New Roman" w:eastAsia="ＭＳ Ｐ明朝" w:hAnsi="Times New Roman" w:cs="Times New Roman"/>
        </w:rPr>
        <w:t>neope9622jy</w:t>
      </w:r>
      <w:r w:rsidR="002F3174">
        <w:rPr>
          <w:rFonts w:ascii="Times New Roman" w:eastAsia="ＭＳ Ｐ明朝" w:hAnsi="Times New Roman" w:cs="Times New Roman" w:hint="eastAsia"/>
        </w:rPr>
        <w:t>@</w:t>
      </w:r>
      <w:r w:rsidR="002F3174" w:rsidRPr="002F3174">
        <w:rPr>
          <w:rFonts w:ascii="Times New Roman" w:eastAsia="ＭＳ Ｐ明朝" w:hAnsi="Times New Roman" w:cs="Times New Roman"/>
        </w:rPr>
        <w:t>topaz.plala.or.jp</w:t>
      </w:r>
      <w:proofErr w:type="spellEnd"/>
      <w:r w:rsidR="002F3174" w:rsidRPr="002F3174">
        <w:rPr>
          <w:rFonts w:ascii="Times New Roman" w:eastAsia="ＭＳ Ｐ明朝" w:hAnsi="Times New Roman" w:cs="Times New Roman"/>
        </w:rPr>
        <w:t xml:space="preserve"> </w:t>
      </w:r>
    </w:p>
    <w:p w14:paraId="3696E8FC" w14:textId="77777777" w:rsidR="00727FAF" w:rsidRPr="00B40689" w:rsidRDefault="00727FAF">
      <w:pPr>
        <w:widowControl/>
        <w:jc w:val="lef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br w:type="page"/>
      </w:r>
    </w:p>
    <w:p w14:paraId="78ADABF4" w14:textId="0B2E5ECE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lastRenderedPageBreak/>
        <w:t>(</w:t>
      </w:r>
      <w:r w:rsidRPr="00B40689">
        <w:rPr>
          <w:rFonts w:ascii="Times New Roman" w:eastAsia="ＭＳ Ｐ明朝" w:hAnsi="Times New Roman" w:cs="Times New Roman"/>
        </w:rPr>
        <w:t>様式</w:t>
      </w:r>
      <w:r>
        <w:rPr>
          <w:rFonts w:ascii="Times New Roman" w:eastAsia="ＭＳ Ｐ明朝" w:hAnsi="Times New Roman" w:cs="Times New Roman" w:hint="eastAsia"/>
        </w:rPr>
        <w:t>2</w:t>
      </w:r>
      <w:r w:rsidRPr="00B40689">
        <w:rPr>
          <w:rFonts w:ascii="Times New Roman" w:eastAsia="ＭＳ Ｐ明朝" w:hAnsi="Times New Roman" w:cs="Times New Roman"/>
        </w:rPr>
        <w:t>)</w:t>
      </w:r>
    </w:p>
    <w:p w14:paraId="39AAB7F0" w14:textId="4C908F40" w:rsidR="00532E0F" w:rsidRPr="00B40689" w:rsidRDefault="00532E0F" w:rsidP="00532E0F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</w:t>
      </w:r>
      <w:r>
        <w:rPr>
          <w:rFonts w:ascii="Times New Roman" w:eastAsia="ＭＳ Ｐ明朝" w:hAnsi="Times New Roman" w:cs="Times New Roman" w:hint="eastAsia"/>
          <w:sz w:val="28"/>
        </w:rPr>
        <w:t>奨励</w:t>
      </w:r>
      <w:r w:rsidRPr="00B40689">
        <w:rPr>
          <w:rFonts w:ascii="Times New Roman" w:eastAsia="ＭＳ Ｐ明朝" w:hAnsi="Times New Roman" w:cs="Times New Roman"/>
          <w:sz w:val="28"/>
        </w:rPr>
        <w:t>賞候補者業績書及び推薦書</w:t>
      </w:r>
    </w:p>
    <w:p w14:paraId="655F353F" w14:textId="77777777" w:rsidR="00532E0F" w:rsidRPr="00B40689" w:rsidRDefault="00532E0F" w:rsidP="00532E0F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108AA188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</w:p>
    <w:p w14:paraId="3163AA9C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5794F218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p w14:paraId="0818713E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2CBD07EE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6AE5F5F9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131A3A5C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703D9A49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</w:p>
    <w:p w14:paraId="0654CB93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7E126CFD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Pr="00B40689">
        <w:rPr>
          <w:rFonts w:ascii="Times New Roman" w:eastAsia="ＭＳ Ｐ明朝" w:hAnsi="Times New Roman" w:cs="Times New Roman"/>
        </w:rPr>
        <w:t xml:space="preserve"> </w:t>
      </w:r>
    </w:p>
    <w:p w14:paraId="23EC14A8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p w14:paraId="32E1367E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532E0F" w:rsidRPr="00B40689" w14:paraId="77DD5363" w14:textId="77777777" w:rsidTr="001150C8">
        <w:trPr>
          <w:trHeight w:val="611"/>
        </w:trPr>
        <w:tc>
          <w:tcPr>
            <w:tcW w:w="5098" w:type="dxa"/>
          </w:tcPr>
          <w:p w14:paraId="04F441DD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</w:tc>
        <w:tc>
          <w:tcPr>
            <w:tcW w:w="3799" w:type="dxa"/>
          </w:tcPr>
          <w:p w14:paraId="298F76B4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  <w:p w14:paraId="7FC9B2CD" w14:textId="77777777" w:rsidR="00532E0F" w:rsidRPr="00B40689" w:rsidRDefault="00532E0F" w:rsidP="001150C8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月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532E0F" w:rsidRPr="00B40689" w14:paraId="42864001" w14:textId="77777777" w:rsidTr="001150C8">
        <w:trPr>
          <w:trHeight w:val="563"/>
        </w:trPr>
        <w:tc>
          <w:tcPr>
            <w:tcW w:w="8897" w:type="dxa"/>
            <w:gridSpan w:val="2"/>
          </w:tcPr>
          <w:p w14:paraId="00D4F2FB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047A3DF6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60A7B160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1C4C9F41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532E0F" w:rsidRPr="00B40689" w14:paraId="0AD9084B" w14:textId="77777777" w:rsidTr="001150C8">
        <w:trPr>
          <w:trHeight w:val="902"/>
        </w:trPr>
        <w:tc>
          <w:tcPr>
            <w:tcW w:w="8897" w:type="dxa"/>
            <w:gridSpan w:val="2"/>
          </w:tcPr>
          <w:p w14:paraId="33523377" w14:textId="77777777" w:rsidR="00532E0F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当学会会員歴・役員歴</w:t>
            </w:r>
          </w:p>
          <w:p w14:paraId="738D328C" w14:textId="77777777" w:rsidR="00532E0F" w:rsidRPr="006D2E4E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532E0F" w:rsidRPr="00311C8A" w14:paraId="795D90F0" w14:textId="77777777" w:rsidTr="001150C8">
        <w:trPr>
          <w:trHeight w:val="837"/>
        </w:trPr>
        <w:tc>
          <w:tcPr>
            <w:tcW w:w="8897" w:type="dxa"/>
            <w:gridSpan w:val="2"/>
          </w:tcPr>
          <w:p w14:paraId="431FDA38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>
              <w:rPr>
                <w:rFonts w:ascii="Times New Roman" w:eastAsia="ＭＳ Ｐ明朝" w:hAnsi="Times New Roman" w:cs="Times New Roman" w:hint="eastAsia"/>
                <w:sz w:val="18"/>
              </w:rPr>
              <w:t>題目</w:t>
            </w:r>
          </w:p>
          <w:p w14:paraId="3803804B" w14:textId="77777777" w:rsidR="00532E0F" w:rsidRPr="00311C8A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532E0F" w:rsidRPr="00B40689" w14:paraId="56F7D64D" w14:textId="77777777" w:rsidTr="001150C8">
        <w:trPr>
          <w:trHeight w:val="274"/>
        </w:trPr>
        <w:tc>
          <w:tcPr>
            <w:tcW w:w="8897" w:type="dxa"/>
            <w:gridSpan w:val="2"/>
          </w:tcPr>
          <w:p w14:paraId="158E4346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業績の概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0DB7801E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3BAAE6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BC1856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0A278E0C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2A811CBB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637F884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1C45BDD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A90AB6F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B0DA25B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51A5F84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4FCF185A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46F01276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9B36CE2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65C0CCC3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2BA0E6A3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79D0B68A" w14:textId="56BCC551" w:rsidR="00AE682A" w:rsidRPr="00C95FC8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51299769" w14:textId="77777777" w:rsidTr="00265C9D">
        <w:trPr>
          <w:trHeight w:val="4251"/>
        </w:trPr>
        <w:tc>
          <w:tcPr>
            <w:tcW w:w="8897" w:type="dxa"/>
            <w:gridSpan w:val="2"/>
          </w:tcPr>
          <w:p w14:paraId="23B5B200" w14:textId="5A46EC3B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主要な学会発表等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0C7A76BB" w14:textId="5D31E059" w:rsidR="00681599" w:rsidRPr="00B40689" w:rsidRDefault="00681599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21D238A7" w14:textId="77777777" w:rsidTr="00265C9D">
        <w:trPr>
          <w:trHeight w:val="6778"/>
        </w:trPr>
        <w:tc>
          <w:tcPr>
            <w:tcW w:w="8897" w:type="dxa"/>
            <w:gridSpan w:val="2"/>
          </w:tcPr>
          <w:p w14:paraId="43A268D1" w14:textId="5886283D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489BF351" w14:textId="77777777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32513003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6FABB25D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Pr="00B40689">
        <w:rPr>
          <w:rFonts w:ascii="Times New Roman" w:eastAsia="ＭＳ Ｐ明朝" w:hAnsi="Times New Roman" w:cs="Times New Roman"/>
        </w:rPr>
        <w:t>に添付して送付する。</w:t>
      </w:r>
    </w:p>
    <w:p w14:paraId="28E67A5F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提出の締切日は、</w:t>
      </w:r>
      <w:r w:rsidRPr="00B40689">
        <w:rPr>
          <w:rFonts w:ascii="Times New Roman" w:eastAsia="ＭＳ Ｐ明朝" w:hAnsi="Times New Roman" w:cs="Times New Roman"/>
        </w:rPr>
        <w:t>11</w:t>
      </w:r>
      <w:r w:rsidRPr="00B40689">
        <w:rPr>
          <w:rFonts w:ascii="Times New Roman" w:eastAsia="ＭＳ Ｐ明朝" w:hAnsi="Times New Roman" w:cs="Times New Roman"/>
        </w:rPr>
        <w:t>月末日までとする。</w:t>
      </w:r>
    </w:p>
    <w:p w14:paraId="2CF1473C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3F468F88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総務担当】</w:t>
      </w:r>
    </w:p>
    <w:p w14:paraId="22A33738" w14:textId="77777777" w:rsidR="002F3174" w:rsidRPr="00B40689" w:rsidRDefault="002F3174" w:rsidP="002F3174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Pr="002F3174">
        <w:rPr>
          <w:rFonts w:ascii="Times New Roman" w:eastAsia="ＭＳ Ｐ明朝" w:hAnsi="Times New Roman" w:cs="Times New Roman"/>
        </w:rPr>
        <w:t>882-0801</w:t>
      </w:r>
      <w:r w:rsidRPr="00B40689">
        <w:rPr>
          <w:rFonts w:ascii="Times New Roman" w:eastAsia="ＭＳ Ｐ明朝" w:hAnsi="Times New Roman" w:cs="Times New Roman"/>
        </w:rPr>
        <w:t xml:space="preserve">　</w:t>
      </w:r>
      <w:r w:rsidRPr="002F3174">
        <w:rPr>
          <w:rFonts w:ascii="Times New Roman" w:eastAsia="ＭＳ Ｐ明朝" w:hAnsi="Times New Roman" w:cs="Times New Roman"/>
        </w:rPr>
        <w:t>宮崎県延岡市野田町</w:t>
      </w:r>
      <w:r w:rsidRPr="002F3174">
        <w:rPr>
          <w:rFonts w:ascii="Times New Roman" w:eastAsia="ＭＳ Ｐ明朝" w:hAnsi="Times New Roman" w:cs="Times New Roman"/>
        </w:rPr>
        <w:t xml:space="preserve"> 5125-1</w:t>
      </w:r>
      <w:r w:rsidRPr="00B40689">
        <w:rPr>
          <w:rFonts w:ascii="Times New Roman" w:eastAsia="ＭＳ Ｐ明朝" w:hAnsi="Times New Roman" w:cs="Times New Roman"/>
        </w:rPr>
        <w:t xml:space="preserve">  </w:t>
      </w:r>
      <w:r w:rsidRPr="002F3174">
        <w:rPr>
          <w:rFonts w:ascii="Times New Roman" w:eastAsia="ＭＳ Ｐ明朝" w:hAnsi="Times New Roman" w:cs="Times New Roman"/>
        </w:rPr>
        <w:t>安本</w:t>
      </w:r>
      <w:r w:rsidRPr="002F3174">
        <w:rPr>
          <w:rFonts w:ascii="Times New Roman" w:eastAsia="ＭＳ Ｐ明朝" w:hAnsi="Times New Roman" w:cs="Times New Roman"/>
        </w:rPr>
        <w:t xml:space="preserve"> </w:t>
      </w:r>
      <w:r w:rsidRPr="002F3174">
        <w:rPr>
          <w:rFonts w:ascii="Times New Roman" w:eastAsia="ＭＳ Ｐ明朝" w:hAnsi="Times New Roman" w:cs="Times New Roman"/>
        </w:rPr>
        <w:t>潤一</w:t>
      </w:r>
    </w:p>
    <w:p w14:paraId="6A8A31B0" w14:textId="77777777" w:rsidR="002F3174" w:rsidRPr="00B40689" w:rsidRDefault="002F3174" w:rsidP="002F3174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 xml:space="preserve">Tel: </w:t>
      </w:r>
      <w:r w:rsidRPr="002F3174">
        <w:rPr>
          <w:rFonts w:ascii="Times New Roman" w:eastAsia="ＭＳ Ｐ明朝" w:hAnsi="Times New Roman" w:cs="Times New Roman"/>
        </w:rPr>
        <w:t>090-5927-1313</w:t>
      </w:r>
      <w:r w:rsidRPr="00B40689">
        <w:rPr>
          <w:rFonts w:ascii="Times New Roman" w:eastAsia="ＭＳ Ｐ明朝" w:hAnsi="Times New Roman" w:cs="Times New Roman"/>
        </w:rPr>
        <w:t xml:space="preserve">    E-mail: </w:t>
      </w:r>
      <w:proofErr w:type="spellStart"/>
      <w:r w:rsidRPr="002F3174">
        <w:rPr>
          <w:rFonts w:ascii="Times New Roman" w:eastAsia="ＭＳ Ｐ明朝" w:hAnsi="Times New Roman" w:cs="Times New Roman"/>
        </w:rPr>
        <w:t>neope9622jy</w:t>
      </w:r>
      <w:r>
        <w:rPr>
          <w:rFonts w:ascii="Times New Roman" w:eastAsia="ＭＳ Ｐ明朝" w:hAnsi="Times New Roman" w:cs="Times New Roman" w:hint="eastAsia"/>
        </w:rPr>
        <w:t>@</w:t>
      </w:r>
      <w:r w:rsidRPr="002F3174">
        <w:rPr>
          <w:rFonts w:ascii="Times New Roman" w:eastAsia="ＭＳ Ｐ明朝" w:hAnsi="Times New Roman" w:cs="Times New Roman"/>
        </w:rPr>
        <w:t>topaz.plala.or.jp</w:t>
      </w:r>
      <w:proofErr w:type="spellEnd"/>
      <w:r w:rsidRPr="002F3174">
        <w:rPr>
          <w:rFonts w:ascii="Times New Roman" w:eastAsia="ＭＳ Ｐ明朝" w:hAnsi="Times New Roman" w:cs="Times New Roman"/>
        </w:rPr>
        <w:t xml:space="preserve"> </w:t>
      </w:r>
    </w:p>
    <w:p w14:paraId="16C3100E" w14:textId="77777777" w:rsidR="00727FAF" w:rsidRPr="002F3174" w:rsidRDefault="00727FAF" w:rsidP="00B40689">
      <w:pPr>
        <w:ind w:firstLineChars="100" w:firstLine="210"/>
        <w:rPr>
          <w:rFonts w:ascii="Times New Roman" w:eastAsia="ＭＳ Ｐ明朝" w:hAnsi="Times New Roman" w:cs="Times New Roman"/>
        </w:rPr>
      </w:pPr>
    </w:p>
    <w:sectPr w:rsidR="00727FAF" w:rsidRPr="002F3174" w:rsidSect="0048755F">
      <w:pgSz w:w="11906" w:h="16838" w:code="9"/>
      <w:pgMar w:top="1418" w:right="1701" w:bottom="1701" w:left="1418" w:header="851" w:footer="992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C2DA7" w14:textId="77777777" w:rsidR="00991A8E" w:rsidRDefault="00991A8E" w:rsidP="009727AB">
      <w:r>
        <w:separator/>
      </w:r>
    </w:p>
  </w:endnote>
  <w:endnote w:type="continuationSeparator" w:id="0">
    <w:p w14:paraId="56507F80" w14:textId="77777777" w:rsidR="00991A8E" w:rsidRDefault="00991A8E" w:rsidP="00972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AE80C" w14:textId="77777777" w:rsidR="00991A8E" w:rsidRDefault="00991A8E" w:rsidP="009727AB">
      <w:r>
        <w:separator/>
      </w:r>
    </w:p>
  </w:footnote>
  <w:footnote w:type="continuationSeparator" w:id="0">
    <w:p w14:paraId="2B81200B" w14:textId="77777777" w:rsidR="00991A8E" w:rsidRDefault="00991A8E" w:rsidP="009727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840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NLA0MbAwNTM0MjdR0lEKTi0uzszPAykwrAUAV4zjYCwAAAA="/>
  </w:docVars>
  <w:rsids>
    <w:rsidRoot w:val="00C9312F"/>
    <w:rsid w:val="0001470D"/>
    <w:rsid w:val="0005655A"/>
    <w:rsid w:val="000B435A"/>
    <w:rsid w:val="0017744F"/>
    <w:rsid w:val="001E2192"/>
    <w:rsid w:val="00207DBF"/>
    <w:rsid w:val="00265C9D"/>
    <w:rsid w:val="002F3174"/>
    <w:rsid w:val="00311C8A"/>
    <w:rsid w:val="00324A93"/>
    <w:rsid w:val="003425AA"/>
    <w:rsid w:val="003F602B"/>
    <w:rsid w:val="0040799F"/>
    <w:rsid w:val="0048755F"/>
    <w:rsid w:val="00532E0F"/>
    <w:rsid w:val="00570FE9"/>
    <w:rsid w:val="006117B8"/>
    <w:rsid w:val="00675A4D"/>
    <w:rsid w:val="00681599"/>
    <w:rsid w:val="006A375D"/>
    <w:rsid w:val="006D2E4E"/>
    <w:rsid w:val="00727FAF"/>
    <w:rsid w:val="00780B15"/>
    <w:rsid w:val="008C732A"/>
    <w:rsid w:val="009727AB"/>
    <w:rsid w:val="00991A8E"/>
    <w:rsid w:val="009B7E0C"/>
    <w:rsid w:val="00A15A6D"/>
    <w:rsid w:val="00AE682A"/>
    <w:rsid w:val="00B3288D"/>
    <w:rsid w:val="00B40689"/>
    <w:rsid w:val="00C9312F"/>
    <w:rsid w:val="00C95FC8"/>
    <w:rsid w:val="00D567C9"/>
    <w:rsid w:val="00E963BB"/>
    <w:rsid w:val="00EC1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95F48D9"/>
  <w15:docId w15:val="{19373D3C-D170-463E-A02D-6B1E9B8C9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1C8A"/>
    <w:pPr>
      <w:widowControl w:val="0"/>
      <w:jc w:val="both"/>
    </w:pPr>
    <w:rPr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B7E0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9B7E0C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570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9727AB"/>
    <w:rPr>
      <w:szCs w:val="21"/>
    </w:rPr>
  </w:style>
  <w:style w:type="paragraph" w:styleId="a8">
    <w:name w:val="footer"/>
    <w:basedOn w:val="a"/>
    <w:link w:val="a9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9727AB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49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8</Words>
  <Characters>593</Characters>
  <Application>Microsoft Office Word</Application>
  <DocSecurity>0</DocSecurity>
  <Lines>118</Lines>
  <Paragraphs>6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toshi Iwano</dc:creator>
  <cp:keywords/>
  <dc:description/>
  <cp:lastModifiedBy>中　秀司</cp:lastModifiedBy>
  <cp:revision>3</cp:revision>
  <cp:lastPrinted>2019-10-25T15:34:00Z</cp:lastPrinted>
  <dcterms:created xsi:type="dcterms:W3CDTF">2022-04-04T05:21:00Z</dcterms:created>
  <dcterms:modified xsi:type="dcterms:W3CDTF">2025-11-0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640d53-1f22-4028-b2b1-7691dc2333ae</vt:lpwstr>
  </property>
</Properties>
</file>